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20E5306A" w14:textId="19587199" w:rsidR="00276B65" w:rsidRPr="001649C3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</w:pPr>
      <w:bookmarkStart w:id="0" w:name="_Hlk183421825"/>
      <w:r w:rsidRPr="001649C3">
        <w:rPr>
          <w:rFonts w:ascii="Arial" w:eastAsiaTheme="minorEastAsia" w:hAnsi="Arial" w:cs="Arial"/>
          <w:sz w:val="20"/>
          <w:szCs w:val="20"/>
          <w:lang w:val="lt-LT"/>
        </w:rPr>
        <w:t>Suinteresuotiems tiekėjams</w:t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r w:rsidRPr="001649C3">
        <w:rPr>
          <w:rFonts w:ascii="Arial" w:eastAsiaTheme="minorEastAsia" w:hAnsi="Arial" w:cs="Arial"/>
          <w:sz w:val="20"/>
          <w:szCs w:val="20"/>
          <w:lang w:val="lt-LT"/>
        </w:rPr>
        <w:tab/>
      </w:r>
      <w:sdt>
        <w:sdtPr>
          <w:rPr>
            <w:rFonts w:ascii="Arial" w:hAnsi="Arial" w:cs="Arial"/>
            <w:sz w:val="20"/>
            <w:szCs w:val="20"/>
            <w:lang w:val="lt-LT"/>
          </w:rPr>
          <w:id w:val="1204676679"/>
          <w:placeholder>
            <w:docPart w:val="C87AE072293145138164B09D898EC3C8"/>
          </w:placeholder>
          <w:date w:fullDate="2025-02-07T00:00:00Z">
            <w:dateFormat w:val="yyyy-MM-dd"/>
            <w:lid w:val="lt-LT"/>
            <w:storeMappedDataAs w:val="dateTime"/>
            <w:calendar w:val="gregorian"/>
          </w:date>
        </w:sdtPr>
        <w:sdtEndPr/>
        <w:sdtContent>
          <w:r w:rsidR="00AC0A1B" w:rsidRPr="001649C3">
            <w:rPr>
              <w:rFonts w:ascii="Arial" w:hAnsi="Arial" w:cs="Arial"/>
              <w:sz w:val="20"/>
              <w:szCs w:val="20"/>
              <w:lang w:val="lt-LT"/>
            </w:rPr>
            <w:t>2025-02-07</w:t>
          </w:r>
        </w:sdtContent>
      </w:sdt>
      <w:r w:rsidRPr="001649C3"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  <w:t xml:space="preserve"> </w:t>
      </w:r>
    </w:p>
    <w:p w14:paraId="305F2861" w14:textId="2EF5A5C5" w:rsidR="00276B65" w:rsidRPr="001649C3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</w:pPr>
      <w:r w:rsidRPr="001649C3">
        <w:rPr>
          <w:rFonts w:ascii="Arial" w:eastAsiaTheme="minorEastAsia" w:hAnsi="Arial" w:cs="Arial"/>
          <w:bCs/>
          <w:i/>
          <w:iCs/>
          <w:sz w:val="20"/>
          <w:szCs w:val="20"/>
          <w:lang w:val="lt-LT"/>
        </w:rPr>
        <w:t>(siunčiama CVP IS priemonėmis)</w:t>
      </w:r>
    </w:p>
    <w:p w14:paraId="4D9CD5B9" w14:textId="77777777" w:rsidR="00276B65" w:rsidRPr="001649C3" w:rsidRDefault="00276B65" w:rsidP="00276B65">
      <w:pPr>
        <w:tabs>
          <w:tab w:val="left" w:pos="284"/>
        </w:tabs>
        <w:spacing w:line="256" w:lineRule="auto"/>
        <w:jc w:val="both"/>
        <w:rPr>
          <w:rFonts w:ascii="Arial" w:eastAsiaTheme="minorEastAsia" w:hAnsi="Arial" w:cs="Arial"/>
          <w:sz w:val="20"/>
          <w:szCs w:val="20"/>
          <w:lang w:val="lt-LT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689"/>
        <w:gridCol w:w="4677"/>
      </w:tblGrid>
      <w:tr w:rsidR="00276B65" w:rsidRPr="001649C3" w14:paraId="776C2933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14BFF4CC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CVP IS pirkimo numeri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40229" w14:textId="4581AF98" w:rsidR="00487EBA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hAnsi="Arial" w:cs="Arial"/>
              </w:rPr>
            </w:pPr>
            <w:r w:rsidRPr="001649C3">
              <w:rPr>
                <w:rFonts w:ascii="Arial" w:hAnsi="Arial" w:cs="Arial"/>
              </w:rPr>
              <w:t xml:space="preserve">CVP IS numeris: </w:t>
            </w:r>
            <w:r w:rsidR="002A687D" w:rsidRPr="0046654F">
              <w:rPr>
                <w:rFonts w:ascii="Arial" w:hAnsi="Arial" w:cs="Arial"/>
              </w:rPr>
              <w:t>738550</w:t>
            </w:r>
          </w:p>
          <w:p w14:paraId="231F00BD" w14:textId="0FDB2872" w:rsidR="00276B65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1649C3">
              <w:rPr>
                <w:rFonts w:ascii="Arial" w:hAnsi="Arial" w:cs="Arial"/>
              </w:rPr>
              <w:t xml:space="preserve">pirkimo ID naujoje CVP IS sistemoje: </w:t>
            </w:r>
            <w:r w:rsidR="003F2F8B" w:rsidRPr="0046654F">
              <w:rPr>
                <w:rFonts w:ascii="Arial" w:hAnsi="Arial" w:cs="Arial"/>
              </w:rPr>
              <w:t>51159</w:t>
            </w:r>
          </w:p>
        </w:tc>
      </w:tr>
      <w:tr w:rsidR="00276B65" w:rsidRPr="001649C3" w14:paraId="4A7610EB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0B7581DE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Pirkimo būda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3CA56" w14:textId="77777777" w:rsidR="00276B65" w:rsidRPr="001649C3" w:rsidRDefault="001E53D3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sdt>
              <w:sdtPr>
                <w:rPr>
                  <w:rFonts w:ascii="Arial" w:hAnsi="Arial" w:cs="Arial"/>
                </w:rPr>
                <w:id w:val="1791546639"/>
                <w:placeholder>
                  <w:docPart w:val="AE8A2A82A53B453592B37B6023DA4FD0"/>
                </w:placeholder>
                <w:dropDownList>
                  <w:listItem w:displayText="[Pasirinkite]" w:value=""/>
                  <w:listItem w:displayText="Atviras konkursas" w:value="Atviras konkursas"/>
                  <w:listItem w:displayText="Skelbiamos derybos" w:value="Skelbiamos derybos"/>
                  <w:listItem w:displayText="Neskelbiamos derybos" w:value="Neskelbiamos derybos"/>
                  <w:listItem w:displayText="Ribotas konkursas, taikoma dinaminė pirkimo sistema" w:value="Ribotas konkursas, taikoma dinaminė pirkimo sistema"/>
                  <w:listItem w:displayText="Dinaminė pirkimo sistema" w:value="Dinaminė pirkimo sistema"/>
                  <w:listItem w:displayText="Skelbiama apklausa" w:value="Skelbiama apklausa"/>
                  <w:listItem w:displayText="Neskelbiama apklausa" w:value="Neskelbiama apklausa"/>
                </w:dropDownList>
              </w:sdtPr>
              <w:sdtEndPr/>
              <w:sdtContent>
                <w:r w:rsidR="00276B65" w:rsidRPr="001649C3">
                  <w:rPr>
                    <w:rFonts w:ascii="Arial" w:hAnsi="Arial" w:cs="Arial"/>
                  </w:rPr>
                  <w:t>Dinaminė pirkimo sistema</w:t>
                </w:r>
              </w:sdtContent>
            </w:sdt>
          </w:p>
        </w:tc>
      </w:tr>
      <w:tr w:rsidR="00276B65" w:rsidRPr="001649C3" w14:paraId="3DBC08B0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2E73F2BF" w14:textId="2F900674" w:rsidR="00276B65" w:rsidRPr="001649C3" w:rsidRDefault="00BC1816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Kategorijos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44807" w14:textId="57CE9837" w:rsidR="00276B65" w:rsidRPr="001649C3" w:rsidRDefault="00745338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1-</w:t>
            </w:r>
            <w:r w:rsidR="00973C4D">
              <w:rPr>
                <w:rFonts w:ascii="Arial" w:eastAsiaTheme="minorEastAsia" w:hAnsi="Arial" w:cs="Arial"/>
              </w:rPr>
              <w:t>4</w:t>
            </w:r>
          </w:p>
        </w:tc>
      </w:tr>
      <w:tr w:rsidR="00276B65" w:rsidRPr="001649C3" w14:paraId="6E34442D" w14:textId="77777777" w:rsidTr="00487EBA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71A62119" w14:textId="77777777" w:rsidR="00276B65" w:rsidRPr="001649C3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</w:rPr>
            </w:pPr>
            <w:r w:rsidRPr="001649C3">
              <w:rPr>
                <w:rFonts w:ascii="Arial" w:eastAsiaTheme="minorEastAsia" w:hAnsi="Arial" w:cs="Arial"/>
              </w:rPr>
              <w:t>Pirkimo pavadinimas*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0C222" w14:textId="7F9B7C57" w:rsidR="00276B65" w:rsidRPr="001649C3" w:rsidRDefault="00C97434" w:rsidP="00166244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</w:rPr>
            </w:pPr>
            <w:r w:rsidRPr="00C97434">
              <w:rPr>
                <w:rFonts w:ascii="Arial" w:hAnsi="Arial" w:cs="Arial"/>
              </w:rPr>
              <w:t>Baldai Vilniaus universiteto objektams, Nr. 4550/2024/TVPC</w:t>
            </w:r>
          </w:p>
        </w:tc>
      </w:tr>
    </w:tbl>
    <w:p w14:paraId="66286A88" w14:textId="2B37B7AC" w:rsidR="00276B65" w:rsidRPr="001649C3" w:rsidRDefault="00276B65" w:rsidP="00276B65">
      <w:pPr>
        <w:tabs>
          <w:tab w:val="center" w:pos="4153"/>
          <w:tab w:val="right" w:pos="8306"/>
        </w:tabs>
        <w:rPr>
          <w:rStyle w:val="normaltextrun"/>
          <w:rFonts w:ascii="Arial" w:eastAsiaTheme="minorEastAsia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</w:pP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*toliau – Pirkimas</w:t>
      </w:r>
      <w:r w:rsidR="008F5726"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/</w:t>
      </w:r>
      <w:r w:rsidR="008F5726"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lt-LT"/>
        </w:rPr>
        <w:t>DPS.</w:t>
      </w:r>
    </w:p>
    <w:p w14:paraId="7C43CF46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00BF2F04" w14:textId="77777777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32E5B89D" w14:textId="41CDAC36" w:rsidR="00FC2E27" w:rsidRPr="001649C3" w:rsidRDefault="00FC2E27" w:rsidP="00C916C5">
      <w:pPr>
        <w:tabs>
          <w:tab w:val="center" w:pos="4153"/>
          <w:tab w:val="right" w:pos="8306"/>
        </w:tabs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  <w:r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ĖL </w:t>
      </w:r>
      <w:r w:rsidR="004D0B7C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PS </w:t>
      </w:r>
      <w:r w:rsidR="006048C9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 xml:space="preserve">DOKUMENTŲ PATIKSLINIMO </w:t>
      </w:r>
      <w:r w:rsidR="00832A93" w:rsidRPr="001649C3">
        <w:rPr>
          <w:rFonts w:ascii="Arial" w:hAnsi="Arial" w:cs="Arial"/>
          <w:b/>
          <w:bCs/>
          <w:position w:val="6"/>
          <w:sz w:val="20"/>
          <w:szCs w:val="20"/>
          <w:lang w:val="lt-LT"/>
        </w:rPr>
        <w:t>IR ATNAUJINTO EBVPD PATEIKIMO</w:t>
      </w:r>
    </w:p>
    <w:p w14:paraId="4CE69D6B" w14:textId="46320004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bookmarkEnd w:id="0"/>
    <w:p w14:paraId="073773BF" w14:textId="75601524" w:rsidR="00FC2E27" w:rsidRPr="001649C3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0"/>
          <w:szCs w:val="20"/>
          <w:lang w:val="lt-LT"/>
        </w:rPr>
      </w:pPr>
    </w:p>
    <w:p w14:paraId="7F577B08" w14:textId="72CCFF8B" w:rsidR="008538E5" w:rsidRPr="001649C3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sižvelgiant į tai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kad 2025-02-01 įsigalioj</w:t>
      </w:r>
      <w:r w:rsidR="002E490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o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nauja </w:t>
      </w:r>
      <w:r w:rsidR="001B631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Lietuvos Respublikos v</w:t>
      </w:r>
      <w:r w:rsidR="00323ADB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iešųjų pirkimų įstatymo 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46 str. 2</w:t>
      </w:r>
      <w:r w:rsidR="00323ADB" w:rsidRPr="001649C3">
        <w:rPr>
          <w:rFonts w:ascii="Arial" w:hAnsi="Arial" w:cs="Arial"/>
          <w:sz w:val="20"/>
          <w:szCs w:val="20"/>
          <w:shd w:val="clear" w:color="auto" w:fill="FFFFFF"/>
          <w:vertAlign w:val="superscript"/>
          <w:lang w:val="lt-LT"/>
        </w:rPr>
        <w:t>1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nuostata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(</w:t>
      </w:r>
      <w:r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„</w:t>
      </w:r>
      <w:r w:rsidR="002064E0"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P</w:t>
      </w:r>
      <w:r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erkančioji organizacija pašalina tiekėją iš pirkimo procedūros, jeigu tiekėjas yra neatlikęs jam teismo sprendimu paskirtos baudžiamojo poveikio priemonės – uždraudimo juridiniam asmeniui dalyvauti viešuosiuose pirkimuose“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)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ir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C34D2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vadovaudamiesi Viešųjų pirkimų </w:t>
      </w:r>
      <w:r w:rsidR="002064E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tarnybos </w:t>
      </w:r>
      <w:r w:rsidR="00C34D2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ekomendacijomis dėl šios nuostatos taikymo pradėtiems viešie</w:t>
      </w:r>
      <w:r w:rsidR="0076509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siems pirkimams</w:t>
      </w:r>
      <w:r w:rsidR="00765094" w:rsidRPr="001649C3">
        <w:rPr>
          <w:rStyle w:val="FootnoteReference"/>
          <w:rFonts w:ascii="Arial" w:hAnsi="Arial" w:cs="Arial"/>
          <w:sz w:val="20"/>
          <w:szCs w:val="20"/>
          <w:shd w:val="clear" w:color="auto" w:fill="FFFFFF"/>
          <w:lang w:val="lt-LT"/>
        </w:rPr>
        <w:footnoteReference w:id="2"/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</w:t>
      </w:r>
      <w:r w:rsidR="0076509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9E50C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atiksliname</w:t>
      </w:r>
      <w:r w:rsidR="009E50C9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DPS 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sąlygų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1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priedą „</w:t>
      </w:r>
      <w:r w:rsidR="001F26F5" w:rsidRPr="001649C3">
        <w:rPr>
          <w:rFonts w:ascii="Arial" w:hAnsi="Arial" w:cs="Arial"/>
          <w:i/>
          <w:iCs/>
          <w:sz w:val="20"/>
          <w:szCs w:val="20"/>
          <w:shd w:val="clear" w:color="auto" w:fill="FFFFFF"/>
          <w:lang w:val="lt-LT"/>
        </w:rPr>
        <w:t>Pašalinimo pagrindai</w:t>
      </w:r>
      <w:r w:rsidR="00597F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“</w:t>
      </w:r>
      <w:r w:rsidR="001F26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ir</w:t>
      </w:r>
      <w:r w:rsidR="002011FA" w:rsidRPr="001649C3">
        <w:rPr>
          <w:rFonts w:ascii="Arial" w:hAnsi="Arial" w:cs="Arial"/>
          <w:sz w:val="20"/>
          <w:szCs w:val="20"/>
          <w:lang w:val="lt-LT"/>
        </w:rPr>
        <w:t xml:space="preserve">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DPS 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sąlygų </w:t>
      </w:r>
      <w:r w:rsidR="004D0B7C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3</w:t>
      </w:r>
      <w:r w:rsidR="002011FA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priedą</w:t>
      </w:r>
      <w:r w:rsidR="002011FA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„</w:t>
      </w:r>
      <w:r w:rsidR="0017535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EBVPD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“</w:t>
      </w:r>
      <w:r w:rsidR="0009438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8F5726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bei </w:t>
      </w:r>
      <w:r w:rsidR="002C0701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rašome</w:t>
      </w:r>
      <w:r w:rsidR="002C070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:</w:t>
      </w:r>
      <w:r w:rsidR="0009438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</w:p>
    <w:p w14:paraId="2EDD6C63" w14:textId="77777777" w:rsidR="00B1031F" w:rsidRPr="001649C3" w:rsidRDefault="00B1031F" w:rsidP="005332D1">
      <w:p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61611CE2" w14:textId="5EB09007" w:rsidR="008538E5" w:rsidRPr="001649C3" w:rsidRDefault="008538E5" w:rsidP="00AD2A4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DPS </w:t>
      </w:r>
      <w:r w:rsidR="00EC1530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jau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dalyvaujančius tiekėjus (DPS prikvalifikuotus tiekėjus) 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nedelsiant</w:t>
      </w:r>
      <w:r w:rsidR="00170823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, bet ne vėliau kaip per 5 </w:t>
      </w:r>
      <w:r w:rsidR="006B571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(penkias) </w:t>
      </w:r>
      <w:r w:rsidR="00170823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arbo dienas nuo šio pranešimo išsiuntimo dienos,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AA2B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CVP</w:t>
      </w:r>
      <w:r w:rsidR="006C508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AA2BC7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IS susirašinėjimo priemonėmis 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naujinti pa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aiškas</w:t>
      </w:r>
      <w:r w:rsidR="008B17EF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, užpildant ir</w:t>
      </w:r>
      <w:r w:rsidR="008B17EF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pateikiant 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pridedamą atnaujint</w:t>
      </w:r>
      <w:r w:rsidR="00AA2BC7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ą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EBVPD form</w:t>
      </w:r>
      <w:r w:rsidR="008054D9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ą</w:t>
      </w:r>
      <w:r w:rsidR="00ED7008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="00ED700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(primename, kad </w:t>
      </w:r>
      <w:r w:rsidR="001A2EA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jei EBVPD teikia tiekėjo vadovo įgaliotas asmuo, kartu turi būti </w:t>
      </w:r>
      <w:r w:rsidR="00FB431E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pateikiamas ir </w:t>
      </w:r>
      <w:r w:rsidR="001A2EA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okumentas, įrodantis to asmens teisę pasirašyti ir prisiimti visus su tuo susijusius įsipareigojimus</w:t>
      </w:r>
      <w:r w:rsidR="007032CB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.</w:t>
      </w:r>
      <w:r w:rsidR="003779F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3779F5" w:rsidRPr="001649C3">
        <w:rPr>
          <w:rFonts w:ascii="Arial" w:hAnsi="Arial" w:cs="Arial"/>
          <w:sz w:val="20"/>
          <w:szCs w:val="20"/>
          <w:lang w:val="lt-LT" w:eastAsia="lt-LT"/>
        </w:rPr>
        <w:t>Atskirą EBVPD pildo: tiekėjas;</w:t>
      </w:r>
      <w:r w:rsidR="00AD2A45" w:rsidRPr="001649C3">
        <w:rPr>
          <w:rFonts w:ascii="Arial" w:hAnsi="Arial" w:cs="Arial"/>
          <w:sz w:val="20"/>
          <w:szCs w:val="20"/>
          <w:lang w:val="lt-LT" w:eastAsia="lt-LT"/>
        </w:rPr>
        <w:t xml:space="preserve"> </w:t>
      </w:r>
      <w:r w:rsidR="003779F5" w:rsidRPr="001649C3">
        <w:rPr>
          <w:rFonts w:ascii="Arial" w:hAnsi="Arial" w:cs="Arial"/>
          <w:sz w:val="20"/>
          <w:szCs w:val="20"/>
          <w:lang w:val="lt-LT" w:eastAsia="lt-LT"/>
        </w:rPr>
        <w:t>kiekvienas tiekėjų grupės narys (jeigu paraišką teikia  tiekėjų  grupė); kiekvienas ūkio subjektas, jeigu tiekėjas remiasi jo pajėgumais pagal VPĮ 49 straipsnį, išskyrus kvazisubtiekėjus</w:t>
      </w:r>
      <w:r w:rsidR="00ED7008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)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;</w:t>
      </w:r>
    </w:p>
    <w:p w14:paraId="5C624965" w14:textId="77777777" w:rsidR="00B1031F" w:rsidRPr="001649C3" w:rsidRDefault="00B1031F" w:rsidP="005332D1">
      <w:pPr>
        <w:pStyle w:val="paragraph"/>
        <w:spacing w:before="0" w:beforeAutospacing="0" w:after="0" w:afterAutospacing="0"/>
        <w:ind w:left="1080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62FABE07" w14:textId="36924C7D" w:rsidR="000E021C" w:rsidRPr="001649C3" w:rsidRDefault="008054D9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2)</w:t>
      </w:r>
      <w:r w:rsidR="00175354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2C070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 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naujus tiekėjus, ketinančius dalyvauti DPS</w:t>
      </w:r>
      <w:r w:rsidR="00D90A81"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>,</w:t>
      </w:r>
      <w:r w:rsidRPr="001649C3">
        <w:rPr>
          <w:rFonts w:ascii="Arial" w:hAnsi="Arial" w:cs="Arial"/>
          <w:b/>
          <w:bCs/>
          <w:sz w:val="20"/>
          <w:szCs w:val="20"/>
          <w:shd w:val="clear" w:color="auto" w:fill="FFFFFF"/>
          <w:lang w:val="lt-LT"/>
        </w:rPr>
        <w:t xml:space="preserve"> 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su</w:t>
      </w:r>
      <w:r w:rsidR="00DD304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pa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raišk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omis</w:t>
      </w:r>
      <w:r w:rsidR="00DD3045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</w:t>
      </w:r>
      <w:r w:rsidR="00EC1530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teikti 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atnaujint</w:t>
      </w:r>
      <w:r w:rsidR="006B64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ą</w:t>
      </w:r>
      <w:r w:rsidR="00E26EB1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EBVPD form</w:t>
      </w:r>
      <w:r w:rsidR="0050155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ą</w:t>
      </w: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 xml:space="preserve"> ir pridėti kitus </w:t>
      </w:r>
      <w:r w:rsidR="00224FED"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DPS sąlygų 5.5 p. nurodytus dokumentus.</w:t>
      </w:r>
    </w:p>
    <w:p w14:paraId="199EB8AD" w14:textId="77777777" w:rsidR="000E021C" w:rsidRPr="001649C3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</w:p>
    <w:p w14:paraId="4AB912E6" w14:textId="466F3D1C" w:rsidR="000E021C" w:rsidRPr="001649C3" w:rsidRDefault="000B07A7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0"/>
          <w:szCs w:val="20"/>
          <w:shd w:val="clear" w:color="auto" w:fill="FFFFFF"/>
          <w:lang w:val="lt-LT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  <w:lang w:val="lt-LT"/>
        </w:rPr>
        <w:t>Pridedama:</w:t>
      </w:r>
    </w:p>
    <w:p w14:paraId="60A1ED90" w14:textId="3EFA476F" w:rsidR="000B07A7" w:rsidRPr="001649C3" w:rsidRDefault="00BE60A0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Patikslintas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DPS 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sąlygų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>1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priedas „Pašalinimo pagrindai“</w:t>
      </w:r>
      <w:r w:rsidR="003022AB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(redakcija nuo 2025-02-0</w:t>
      </w:r>
      <w:r w:rsidR="00A71004" w:rsidRPr="001649C3">
        <w:rPr>
          <w:rFonts w:ascii="Arial" w:hAnsi="Arial" w:cs="Arial"/>
          <w:sz w:val="20"/>
          <w:szCs w:val="20"/>
          <w:shd w:val="clear" w:color="auto" w:fill="FFFFFF"/>
        </w:rPr>
        <w:t>7</w:t>
      </w:r>
      <w:r w:rsidR="003022AB" w:rsidRPr="001649C3">
        <w:rPr>
          <w:rFonts w:ascii="Arial" w:hAnsi="Arial" w:cs="Arial"/>
          <w:sz w:val="20"/>
          <w:szCs w:val="20"/>
          <w:shd w:val="clear" w:color="auto" w:fill="FFFFFF"/>
        </w:rPr>
        <w:t>)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; </w:t>
      </w:r>
    </w:p>
    <w:p w14:paraId="2C64EE17" w14:textId="07B36135" w:rsidR="003022AB" w:rsidRPr="001649C3" w:rsidRDefault="003022AB" w:rsidP="003022AB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Patikslintas </w:t>
      </w:r>
      <w:r w:rsidR="004D0B7C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DPS 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sąlygų </w:t>
      </w:r>
      <w:r w:rsidR="008A0E20" w:rsidRPr="001649C3">
        <w:rPr>
          <w:rFonts w:ascii="Arial" w:hAnsi="Arial" w:cs="Arial"/>
          <w:sz w:val="20"/>
          <w:szCs w:val="20"/>
          <w:shd w:val="clear" w:color="auto" w:fill="FFFFFF"/>
        </w:rPr>
        <w:t>3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priedas</w:t>
      </w:r>
      <w:r w:rsidR="00C804A2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„EBVPD“</w:t>
      </w:r>
      <w:r w:rsidR="000B07A7" w:rsidRPr="001649C3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1649C3">
        <w:rPr>
          <w:rFonts w:ascii="Arial" w:hAnsi="Arial" w:cs="Arial"/>
          <w:sz w:val="20"/>
          <w:szCs w:val="20"/>
          <w:shd w:val="clear" w:color="auto" w:fill="FFFFFF"/>
        </w:rPr>
        <w:t>(redakcija nuo 2025-02-0</w:t>
      </w:r>
      <w:r w:rsidR="00A71004" w:rsidRPr="001649C3">
        <w:rPr>
          <w:rFonts w:ascii="Arial" w:hAnsi="Arial" w:cs="Arial"/>
          <w:sz w:val="20"/>
          <w:szCs w:val="20"/>
          <w:shd w:val="clear" w:color="auto" w:fill="FFFFFF"/>
        </w:rPr>
        <w:t>7</w:t>
      </w:r>
      <w:r w:rsidRPr="001649C3">
        <w:rPr>
          <w:rFonts w:ascii="Arial" w:hAnsi="Arial" w:cs="Arial"/>
          <w:sz w:val="20"/>
          <w:szCs w:val="20"/>
          <w:shd w:val="clear" w:color="auto" w:fill="FFFFFF"/>
        </w:rPr>
        <w:t>).</w:t>
      </w:r>
    </w:p>
    <w:p w14:paraId="05483E62" w14:textId="7056BDF4" w:rsidR="00673996" w:rsidRPr="001649C3" w:rsidRDefault="00673996">
      <w:pPr>
        <w:rPr>
          <w:rFonts w:ascii="Arial" w:hAnsi="Arial" w:cs="Arial"/>
          <w:sz w:val="20"/>
          <w:szCs w:val="20"/>
          <w:lang w:val="lt-LT" w:eastAsia="lt-LT"/>
        </w:rPr>
      </w:pPr>
    </w:p>
    <w:p w14:paraId="1159F175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47DFB254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1E55379A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0C965EFA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74C71381" w14:textId="77777777" w:rsidR="007743BC" w:rsidRPr="001649C3" w:rsidRDefault="007743BC">
      <w:pPr>
        <w:rPr>
          <w:rFonts w:ascii="Arial" w:hAnsi="Arial" w:cs="Arial"/>
          <w:sz w:val="20"/>
          <w:szCs w:val="20"/>
          <w:lang w:val="lt-LT" w:eastAsia="lt-LT"/>
        </w:rPr>
      </w:pPr>
    </w:p>
    <w:p w14:paraId="31F0C607" w14:textId="3ADD66B3" w:rsidR="007743BC" w:rsidRPr="001649C3" w:rsidRDefault="00A71004" w:rsidP="007743BC">
      <w:pPr>
        <w:pStyle w:val="NormalWeb"/>
        <w:shd w:val="clear" w:color="auto" w:fill="FFFFFF"/>
        <w:spacing w:before="0" w:beforeAutospacing="0" w:after="0" w:afterAutospacing="0"/>
        <w:ind w:firstLine="360"/>
        <w:jc w:val="both"/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</w:pP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Irma Aliukonienė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,</w:t>
      </w: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 xml:space="preserve"> 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 xml:space="preserve">el. paštas </w:t>
      </w:r>
      <w:r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irma</w:t>
      </w:r>
      <w:r w:rsidR="00774768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.aliukoniene</w:t>
      </w:r>
      <w:r w:rsidR="007743BC" w:rsidRPr="001649C3">
        <w:rPr>
          <w:rFonts w:ascii="Arial" w:hAnsi="Arial" w:cs="Arial"/>
          <w:color w:val="000000"/>
          <w:spacing w:val="2"/>
          <w:sz w:val="20"/>
          <w:szCs w:val="20"/>
          <w:shd w:val="clear" w:color="auto" w:fill="FFFFFF"/>
        </w:rPr>
        <w:t>@cr.vu.lt</w:t>
      </w:r>
    </w:p>
    <w:sectPr w:rsidR="007743BC" w:rsidRPr="001649C3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96529" w14:textId="77777777" w:rsidR="001E53D3" w:rsidRDefault="001E53D3" w:rsidP="000C042A">
      <w:r>
        <w:separator/>
      </w:r>
    </w:p>
  </w:endnote>
  <w:endnote w:type="continuationSeparator" w:id="0">
    <w:p w14:paraId="53A056EB" w14:textId="77777777" w:rsidR="001E53D3" w:rsidRDefault="001E53D3" w:rsidP="000C042A">
      <w:r>
        <w:continuationSeparator/>
      </w:r>
    </w:p>
  </w:endnote>
  <w:endnote w:type="continuationNotice" w:id="1">
    <w:p w14:paraId="500B20F2" w14:textId="77777777" w:rsidR="001E53D3" w:rsidRDefault="001E53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Footer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19A473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Footer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4C0AA" w14:textId="77777777" w:rsidR="001E53D3" w:rsidRDefault="001E53D3" w:rsidP="000C042A">
      <w:r>
        <w:separator/>
      </w:r>
    </w:p>
  </w:footnote>
  <w:footnote w:type="continuationSeparator" w:id="0">
    <w:p w14:paraId="11797BAB" w14:textId="77777777" w:rsidR="001E53D3" w:rsidRDefault="001E53D3" w:rsidP="000C042A">
      <w:r>
        <w:continuationSeparator/>
      </w:r>
    </w:p>
  </w:footnote>
  <w:footnote w:type="continuationNotice" w:id="1">
    <w:p w14:paraId="579AC1D8" w14:textId="77777777" w:rsidR="001E53D3" w:rsidRDefault="001E53D3"/>
  </w:footnote>
  <w:footnote w:id="2">
    <w:p w14:paraId="3F00C2CF" w14:textId="043284CB" w:rsidR="00765094" w:rsidRPr="00C916C5" w:rsidRDefault="00765094">
      <w:pPr>
        <w:pStyle w:val="FootnoteText"/>
        <w:rPr>
          <w:rFonts w:ascii="Arial" w:hAnsi="Arial" w:cs="Arial"/>
        </w:rPr>
      </w:pPr>
      <w:r w:rsidRPr="00C916C5">
        <w:rPr>
          <w:rStyle w:val="FootnoteReference"/>
          <w:rFonts w:ascii="Arial" w:hAnsi="Arial" w:cs="Arial"/>
        </w:rPr>
        <w:footnoteRef/>
      </w:r>
      <w:r w:rsidRPr="00C916C5">
        <w:rPr>
          <w:rFonts w:ascii="Arial" w:hAnsi="Arial" w:cs="Arial"/>
        </w:rPr>
        <w:t xml:space="preserve"> </w:t>
      </w:r>
      <w:hyperlink r:id="rId1" w:history="1">
        <w:r w:rsidRPr="00C916C5">
          <w:rPr>
            <w:rStyle w:val="Hyperlink"/>
            <w:rFonts w:ascii="Arial" w:hAnsi="Arial" w:cs="Arial"/>
          </w:rPr>
          <w:t>https://vpt.lrv.lt/lt/naujienos-3/nuo-2025-02-01-isigalioja-nauja-pasalinimo-pagrindas/</w:t>
        </w:r>
      </w:hyperlink>
      <w:r w:rsidRPr="00C916C5">
        <w:rPr>
          <w:rFonts w:ascii="Arial" w:hAnsi="Arial" w:cs="Aria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Header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Header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4137BE2"/>
    <w:multiLevelType w:val="multilevel"/>
    <w:tmpl w:val="B6B619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36A94"/>
    <w:multiLevelType w:val="hybridMultilevel"/>
    <w:tmpl w:val="8500EC4A"/>
    <w:lvl w:ilvl="0" w:tplc="61DCC49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" w15:restartNumberingAfterBreak="0">
    <w:nsid w:val="3A656817"/>
    <w:multiLevelType w:val="multilevel"/>
    <w:tmpl w:val="FE22FC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8076C"/>
    <w:multiLevelType w:val="hybridMultilevel"/>
    <w:tmpl w:val="B91AB114"/>
    <w:lvl w:ilvl="0" w:tplc="EA7659E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/>
        <w:sz w:val="24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9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B5D78"/>
    <w:multiLevelType w:val="hybridMultilevel"/>
    <w:tmpl w:val="4C6C3498"/>
    <w:lvl w:ilvl="0" w:tplc="71902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236F22"/>
    <w:multiLevelType w:val="multilevel"/>
    <w:tmpl w:val="70E44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C516E7"/>
    <w:multiLevelType w:val="multilevel"/>
    <w:tmpl w:val="8E84C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15"/>
  </w:num>
  <w:num w:numId="6">
    <w:abstractNumId w:val="9"/>
  </w:num>
  <w:num w:numId="7">
    <w:abstractNumId w:val="2"/>
  </w:num>
  <w:num w:numId="8">
    <w:abstractNumId w:val="13"/>
  </w:num>
  <w:num w:numId="9">
    <w:abstractNumId w:val="14"/>
  </w:num>
  <w:num w:numId="10">
    <w:abstractNumId w:val="10"/>
  </w:num>
  <w:num w:numId="11">
    <w:abstractNumId w:val="3"/>
  </w:num>
  <w:num w:numId="12">
    <w:abstractNumId w:val="11"/>
  </w:num>
  <w:num w:numId="13">
    <w:abstractNumId w:val="12"/>
  </w:num>
  <w:num w:numId="14">
    <w:abstractNumId w:val="1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rAUA17zJsiwAAAA="/>
  </w:docVars>
  <w:rsids>
    <w:rsidRoot w:val="000C042A"/>
    <w:rsid w:val="00003175"/>
    <w:rsid w:val="0000605E"/>
    <w:rsid w:val="000064D4"/>
    <w:rsid w:val="0000661E"/>
    <w:rsid w:val="00032725"/>
    <w:rsid w:val="00040B22"/>
    <w:rsid w:val="000512E1"/>
    <w:rsid w:val="00056D80"/>
    <w:rsid w:val="00060E84"/>
    <w:rsid w:val="00073E05"/>
    <w:rsid w:val="00074BC0"/>
    <w:rsid w:val="00077D85"/>
    <w:rsid w:val="000805E0"/>
    <w:rsid w:val="00080E3A"/>
    <w:rsid w:val="00086BF5"/>
    <w:rsid w:val="000879BC"/>
    <w:rsid w:val="00093B57"/>
    <w:rsid w:val="00094388"/>
    <w:rsid w:val="00095965"/>
    <w:rsid w:val="000A4248"/>
    <w:rsid w:val="000A6830"/>
    <w:rsid w:val="000B07A7"/>
    <w:rsid w:val="000B3A11"/>
    <w:rsid w:val="000B3A1E"/>
    <w:rsid w:val="000C042A"/>
    <w:rsid w:val="000D57DE"/>
    <w:rsid w:val="000D7490"/>
    <w:rsid w:val="000E021C"/>
    <w:rsid w:val="000E4AD5"/>
    <w:rsid w:val="000E6842"/>
    <w:rsid w:val="000F4D9D"/>
    <w:rsid w:val="0011702C"/>
    <w:rsid w:val="00124B29"/>
    <w:rsid w:val="001266D6"/>
    <w:rsid w:val="0014602F"/>
    <w:rsid w:val="00154A02"/>
    <w:rsid w:val="001649C3"/>
    <w:rsid w:val="00164A55"/>
    <w:rsid w:val="00166244"/>
    <w:rsid w:val="00170823"/>
    <w:rsid w:val="00175354"/>
    <w:rsid w:val="00175C5E"/>
    <w:rsid w:val="00180B65"/>
    <w:rsid w:val="00180B78"/>
    <w:rsid w:val="001818FC"/>
    <w:rsid w:val="00190671"/>
    <w:rsid w:val="001A2EA0"/>
    <w:rsid w:val="001A3C9A"/>
    <w:rsid w:val="001B226B"/>
    <w:rsid w:val="001B6318"/>
    <w:rsid w:val="001C086D"/>
    <w:rsid w:val="001C519F"/>
    <w:rsid w:val="001D527F"/>
    <w:rsid w:val="001E0158"/>
    <w:rsid w:val="001E3B47"/>
    <w:rsid w:val="001E53D3"/>
    <w:rsid w:val="001E77FC"/>
    <w:rsid w:val="001F1308"/>
    <w:rsid w:val="001F22A4"/>
    <w:rsid w:val="001F26F5"/>
    <w:rsid w:val="001F3507"/>
    <w:rsid w:val="001F4861"/>
    <w:rsid w:val="001F6E2A"/>
    <w:rsid w:val="002011FA"/>
    <w:rsid w:val="00202805"/>
    <w:rsid w:val="002064E0"/>
    <w:rsid w:val="00213A82"/>
    <w:rsid w:val="00224FED"/>
    <w:rsid w:val="00226E62"/>
    <w:rsid w:val="0023018C"/>
    <w:rsid w:val="00233FA7"/>
    <w:rsid w:val="00242D41"/>
    <w:rsid w:val="0025233F"/>
    <w:rsid w:val="0026183D"/>
    <w:rsid w:val="002659EC"/>
    <w:rsid w:val="00266F6C"/>
    <w:rsid w:val="00271FA1"/>
    <w:rsid w:val="00276B65"/>
    <w:rsid w:val="0028280C"/>
    <w:rsid w:val="00287D36"/>
    <w:rsid w:val="00290480"/>
    <w:rsid w:val="00293D24"/>
    <w:rsid w:val="002A193D"/>
    <w:rsid w:val="002A687D"/>
    <w:rsid w:val="002B1A90"/>
    <w:rsid w:val="002B2FAF"/>
    <w:rsid w:val="002B61DC"/>
    <w:rsid w:val="002B6A64"/>
    <w:rsid w:val="002C0701"/>
    <w:rsid w:val="002C3426"/>
    <w:rsid w:val="002C5373"/>
    <w:rsid w:val="002C71AE"/>
    <w:rsid w:val="002C740E"/>
    <w:rsid w:val="002E4907"/>
    <w:rsid w:val="002F6F3C"/>
    <w:rsid w:val="003022AB"/>
    <w:rsid w:val="003102AE"/>
    <w:rsid w:val="00323ADB"/>
    <w:rsid w:val="00326A64"/>
    <w:rsid w:val="00333D8A"/>
    <w:rsid w:val="003456B1"/>
    <w:rsid w:val="003467CB"/>
    <w:rsid w:val="00357FAF"/>
    <w:rsid w:val="0037487D"/>
    <w:rsid w:val="003779F5"/>
    <w:rsid w:val="00392F41"/>
    <w:rsid w:val="00394550"/>
    <w:rsid w:val="003B0CD0"/>
    <w:rsid w:val="003B1836"/>
    <w:rsid w:val="003B5151"/>
    <w:rsid w:val="003D0552"/>
    <w:rsid w:val="003D1761"/>
    <w:rsid w:val="003D6142"/>
    <w:rsid w:val="003E0468"/>
    <w:rsid w:val="003E30A9"/>
    <w:rsid w:val="003E5EFD"/>
    <w:rsid w:val="003E7DCE"/>
    <w:rsid w:val="003F2F8B"/>
    <w:rsid w:val="003F4644"/>
    <w:rsid w:val="004037C4"/>
    <w:rsid w:val="00404851"/>
    <w:rsid w:val="004107E5"/>
    <w:rsid w:val="00412A22"/>
    <w:rsid w:val="004210AD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87EBA"/>
    <w:rsid w:val="00490819"/>
    <w:rsid w:val="00493628"/>
    <w:rsid w:val="004A0D57"/>
    <w:rsid w:val="004A192B"/>
    <w:rsid w:val="004C692B"/>
    <w:rsid w:val="004C7082"/>
    <w:rsid w:val="004D0B7C"/>
    <w:rsid w:val="004E2797"/>
    <w:rsid w:val="004E51A7"/>
    <w:rsid w:val="004F04F0"/>
    <w:rsid w:val="004F1F91"/>
    <w:rsid w:val="004F556D"/>
    <w:rsid w:val="005004F1"/>
    <w:rsid w:val="00500E3E"/>
    <w:rsid w:val="0050155D"/>
    <w:rsid w:val="0050417B"/>
    <w:rsid w:val="005125F8"/>
    <w:rsid w:val="00516C35"/>
    <w:rsid w:val="005216C5"/>
    <w:rsid w:val="005235BB"/>
    <w:rsid w:val="005332D1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97FC7"/>
    <w:rsid w:val="005A289A"/>
    <w:rsid w:val="005A4B9C"/>
    <w:rsid w:val="005A4CDF"/>
    <w:rsid w:val="005A79D1"/>
    <w:rsid w:val="005B05FA"/>
    <w:rsid w:val="005B18C2"/>
    <w:rsid w:val="005B259D"/>
    <w:rsid w:val="005C1F0E"/>
    <w:rsid w:val="005C3093"/>
    <w:rsid w:val="005C6136"/>
    <w:rsid w:val="005D6359"/>
    <w:rsid w:val="005E44C5"/>
    <w:rsid w:val="005E4648"/>
    <w:rsid w:val="005E5E42"/>
    <w:rsid w:val="00601732"/>
    <w:rsid w:val="00603296"/>
    <w:rsid w:val="006048C9"/>
    <w:rsid w:val="00612718"/>
    <w:rsid w:val="00620DD0"/>
    <w:rsid w:val="0062136A"/>
    <w:rsid w:val="00621664"/>
    <w:rsid w:val="006216B0"/>
    <w:rsid w:val="00623222"/>
    <w:rsid w:val="0062594B"/>
    <w:rsid w:val="00652F4A"/>
    <w:rsid w:val="00653613"/>
    <w:rsid w:val="006727D6"/>
    <w:rsid w:val="00673996"/>
    <w:rsid w:val="00692059"/>
    <w:rsid w:val="00694A56"/>
    <w:rsid w:val="00694EB1"/>
    <w:rsid w:val="006A0EF1"/>
    <w:rsid w:val="006A1539"/>
    <w:rsid w:val="006A19EE"/>
    <w:rsid w:val="006A6330"/>
    <w:rsid w:val="006B2FDC"/>
    <w:rsid w:val="006B3C2C"/>
    <w:rsid w:val="006B5715"/>
    <w:rsid w:val="006B645D"/>
    <w:rsid w:val="006B7754"/>
    <w:rsid w:val="006C5084"/>
    <w:rsid w:val="006C6F6F"/>
    <w:rsid w:val="006E1D83"/>
    <w:rsid w:val="006E4C74"/>
    <w:rsid w:val="006F15E2"/>
    <w:rsid w:val="006F4AF1"/>
    <w:rsid w:val="006F5458"/>
    <w:rsid w:val="007032CB"/>
    <w:rsid w:val="00716492"/>
    <w:rsid w:val="00723C3A"/>
    <w:rsid w:val="0072678F"/>
    <w:rsid w:val="00733264"/>
    <w:rsid w:val="00737067"/>
    <w:rsid w:val="00741BFA"/>
    <w:rsid w:val="00745338"/>
    <w:rsid w:val="00747120"/>
    <w:rsid w:val="007509D6"/>
    <w:rsid w:val="00751804"/>
    <w:rsid w:val="00765094"/>
    <w:rsid w:val="00765512"/>
    <w:rsid w:val="007743BC"/>
    <w:rsid w:val="00774768"/>
    <w:rsid w:val="00776255"/>
    <w:rsid w:val="0078351F"/>
    <w:rsid w:val="00791BE6"/>
    <w:rsid w:val="00793AAE"/>
    <w:rsid w:val="00796E43"/>
    <w:rsid w:val="007A1B37"/>
    <w:rsid w:val="007A61A0"/>
    <w:rsid w:val="007B2E58"/>
    <w:rsid w:val="007C23F8"/>
    <w:rsid w:val="007C3876"/>
    <w:rsid w:val="007D2255"/>
    <w:rsid w:val="007D3534"/>
    <w:rsid w:val="007E4139"/>
    <w:rsid w:val="007F4251"/>
    <w:rsid w:val="00800168"/>
    <w:rsid w:val="00803B7F"/>
    <w:rsid w:val="008054D9"/>
    <w:rsid w:val="008101A1"/>
    <w:rsid w:val="0081121E"/>
    <w:rsid w:val="0081137C"/>
    <w:rsid w:val="0081520D"/>
    <w:rsid w:val="0081556B"/>
    <w:rsid w:val="00815CF7"/>
    <w:rsid w:val="008160B0"/>
    <w:rsid w:val="00817B52"/>
    <w:rsid w:val="00821211"/>
    <w:rsid w:val="00821BFD"/>
    <w:rsid w:val="00822071"/>
    <w:rsid w:val="00832A93"/>
    <w:rsid w:val="00850DA7"/>
    <w:rsid w:val="00850FC6"/>
    <w:rsid w:val="008538E5"/>
    <w:rsid w:val="008625D0"/>
    <w:rsid w:val="00864692"/>
    <w:rsid w:val="00864833"/>
    <w:rsid w:val="008815AF"/>
    <w:rsid w:val="00882DD3"/>
    <w:rsid w:val="00890D5B"/>
    <w:rsid w:val="00891B3E"/>
    <w:rsid w:val="008A0E20"/>
    <w:rsid w:val="008A1EC5"/>
    <w:rsid w:val="008A3F9D"/>
    <w:rsid w:val="008A68E0"/>
    <w:rsid w:val="008B17EF"/>
    <w:rsid w:val="008B4F76"/>
    <w:rsid w:val="008C01DC"/>
    <w:rsid w:val="008D1E7D"/>
    <w:rsid w:val="008D3777"/>
    <w:rsid w:val="008D4A02"/>
    <w:rsid w:val="008D68CA"/>
    <w:rsid w:val="008F2B6D"/>
    <w:rsid w:val="008F5726"/>
    <w:rsid w:val="008F5ED2"/>
    <w:rsid w:val="00911CD8"/>
    <w:rsid w:val="00925872"/>
    <w:rsid w:val="00933950"/>
    <w:rsid w:val="00941E1D"/>
    <w:rsid w:val="009456AC"/>
    <w:rsid w:val="00957AA7"/>
    <w:rsid w:val="00960028"/>
    <w:rsid w:val="00973C4D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E50C9"/>
    <w:rsid w:val="009F24D6"/>
    <w:rsid w:val="009F3785"/>
    <w:rsid w:val="009F5CC3"/>
    <w:rsid w:val="009F697A"/>
    <w:rsid w:val="00A00AFD"/>
    <w:rsid w:val="00A33574"/>
    <w:rsid w:val="00A3481D"/>
    <w:rsid w:val="00A355A8"/>
    <w:rsid w:val="00A4520E"/>
    <w:rsid w:val="00A522F1"/>
    <w:rsid w:val="00A54D99"/>
    <w:rsid w:val="00A55B8F"/>
    <w:rsid w:val="00A600EA"/>
    <w:rsid w:val="00A604DA"/>
    <w:rsid w:val="00A6510F"/>
    <w:rsid w:val="00A71004"/>
    <w:rsid w:val="00A80011"/>
    <w:rsid w:val="00A80A7F"/>
    <w:rsid w:val="00A82853"/>
    <w:rsid w:val="00A84F1F"/>
    <w:rsid w:val="00A8733F"/>
    <w:rsid w:val="00A9155B"/>
    <w:rsid w:val="00A9491C"/>
    <w:rsid w:val="00A956B4"/>
    <w:rsid w:val="00A96BCB"/>
    <w:rsid w:val="00AA225F"/>
    <w:rsid w:val="00AA2BC7"/>
    <w:rsid w:val="00AA42EF"/>
    <w:rsid w:val="00AA5251"/>
    <w:rsid w:val="00AA6204"/>
    <w:rsid w:val="00AC0576"/>
    <w:rsid w:val="00AC0A1B"/>
    <w:rsid w:val="00AC33F8"/>
    <w:rsid w:val="00AD2A45"/>
    <w:rsid w:val="00AD5060"/>
    <w:rsid w:val="00AE0203"/>
    <w:rsid w:val="00AE0C44"/>
    <w:rsid w:val="00AE68BB"/>
    <w:rsid w:val="00AE7694"/>
    <w:rsid w:val="00AE770F"/>
    <w:rsid w:val="00B1031F"/>
    <w:rsid w:val="00B1206C"/>
    <w:rsid w:val="00B202C0"/>
    <w:rsid w:val="00B20E0B"/>
    <w:rsid w:val="00B250C1"/>
    <w:rsid w:val="00B719EA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B70E8"/>
    <w:rsid w:val="00BC168A"/>
    <w:rsid w:val="00BC1816"/>
    <w:rsid w:val="00BC7F30"/>
    <w:rsid w:val="00BD09B0"/>
    <w:rsid w:val="00BD1223"/>
    <w:rsid w:val="00BE463E"/>
    <w:rsid w:val="00BE60A0"/>
    <w:rsid w:val="00C00772"/>
    <w:rsid w:val="00C052CE"/>
    <w:rsid w:val="00C05DD5"/>
    <w:rsid w:val="00C13C0B"/>
    <w:rsid w:val="00C24932"/>
    <w:rsid w:val="00C34D2E"/>
    <w:rsid w:val="00C40703"/>
    <w:rsid w:val="00C411F5"/>
    <w:rsid w:val="00C4185F"/>
    <w:rsid w:val="00C52E16"/>
    <w:rsid w:val="00C621E7"/>
    <w:rsid w:val="00C62824"/>
    <w:rsid w:val="00C665CF"/>
    <w:rsid w:val="00C804A2"/>
    <w:rsid w:val="00C82172"/>
    <w:rsid w:val="00C8357D"/>
    <w:rsid w:val="00C84C31"/>
    <w:rsid w:val="00C916C5"/>
    <w:rsid w:val="00C93D8F"/>
    <w:rsid w:val="00C96CCB"/>
    <w:rsid w:val="00C97434"/>
    <w:rsid w:val="00CB585E"/>
    <w:rsid w:val="00CB68DF"/>
    <w:rsid w:val="00CB7B9C"/>
    <w:rsid w:val="00CC3E96"/>
    <w:rsid w:val="00CC51C4"/>
    <w:rsid w:val="00CE421C"/>
    <w:rsid w:val="00CF09A6"/>
    <w:rsid w:val="00CF09F2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387"/>
    <w:rsid w:val="00D86DF6"/>
    <w:rsid w:val="00D87F29"/>
    <w:rsid w:val="00D90A81"/>
    <w:rsid w:val="00D950F2"/>
    <w:rsid w:val="00DB7261"/>
    <w:rsid w:val="00DC19B0"/>
    <w:rsid w:val="00DC2859"/>
    <w:rsid w:val="00DC627F"/>
    <w:rsid w:val="00DD3045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2586B"/>
    <w:rsid w:val="00E26EB1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1530"/>
    <w:rsid w:val="00EC32BA"/>
    <w:rsid w:val="00ED31F7"/>
    <w:rsid w:val="00ED7008"/>
    <w:rsid w:val="00EE0E01"/>
    <w:rsid w:val="00EE58F6"/>
    <w:rsid w:val="00EE6243"/>
    <w:rsid w:val="00EF3981"/>
    <w:rsid w:val="00EF4AC8"/>
    <w:rsid w:val="00F00F76"/>
    <w:rsid w:val="00F0293F"/>
    <w:rsid w:val="00F05791"/>
    <w:rsid w:val="00F1477B"/>
    <w:rsid w:val="00F17036"/>
    <w:rsid w:val="00F23455"/>
    <w:rsid w:val="00F306DA"/>
    <w:rsid w:val="00F327CC"/>
    <w:rsid w:val="00F36D34"/>
    <w:rsid w:val="00F700A3"/>
    <w:rsid w:val="00F81BCC"/>
    <w:rsid w:val="00F933CC"/>
    <w:rsid w:val="00F97EF7"/>
    <w:rsid w:val="00FA122A"/>
    <w:rsid w:val="00FA17B7"/>
    <w:rsid w:val="00FA3692"/>
    <w:rsid w:val="00FB431E"/>
    <w:rsid w:val="00FB7268"/>
    <w:rsid w:val="00FB778F"/>
    <w:rsid w:val="00FC2E27"/>
    <w:rsid w:val="00FC554D"/>
    <w:rsid w:val="00FC6743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A"/>
  </w:style>
  <w:style w:type="paragraph" w:styleId="Footer">
    <w:name w:val="footer"/>
    <w:basedOn w:val="Normal"/>
    <w:link w:val="Foot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42A"/>
  </w:style>
  <w:style w:type="character" w:styleId="Hyperlink">
    <w:name w:val="Hyperlink"/>
    <w:basedOn w:val="DefaultParagraphFont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42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Normal"/>
    <w:link w:val="ListParagraphChar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BB3FAD"/>
    <w:rPr>
      <w:sz w:val="22"/>
      <w:szCs w:val="22"/>
      <w:lang w:val="lt-L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FAD"/>
    <w:rPr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BB3F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8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Normal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394550"/>
  </w:style>
  <w:style w:type="table" w:customStyle="1" w:styleId="TableGrid1">
    <w:name w:val="Table Grid1"/>
    <w:basedOn w:val="TableNormal"/>
    <w:next w:val="TableGrid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F4AC8"/>
  </w:style>
  <w:style w:type="table" w:customStyle="1" w:styleId="TableGrid3">
    <w:name w:val="Table Grid3"/>
    <w:basedOn w:val="TableNormal"/>
    <w:next w:val="TableGrid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A289A"/>
    <w:rPr>
      <w:b/>
      <w:bCs/>
    </w:rPr>
  </w:style>
  <w:style w:type="character" w:customStyle="1" w:styleId="eop">
    <w:name w:val="eop"/>
    <w:basedOn w:val="DefaultParagraphFont"/>
    <w:rsid w:val="00377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pt.lrv.lt/lt/naujienos-3/nuo-2025-02-01-isigalioja-nauja-pasalinimo-pagrinda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7AE072293145138164B09D898EC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D832-D523-4D82-BF78-831D81AB07B1}"/>
      </w:docPartPr>
      <w:docPartBody>
        <w:p w:rsidR="00382D30" w:rsidRDefault="008D0552" w:rsidP="008D0552">
          <w:pPr>
            <w:pStyle w:val="C87AE072293145138164B09D898EC3C8"/>
          </w:pPr>
          <w:r>
            <w:rPr>
              <w:rStyle w:val="normaltextrun"/>
              <w:rFonts w:ascii="Arial" w:hAnsi="Arial" w:cs="Arial"/>
              <w:color w:val="FF0000"/>
            </w:rPr>
            <w:t>[Nurodyti datą]</w:t>
          </w:r>
        </w:p>
      </w:docPartBody>
    </w:docPart>
    <w:docPart>
      <w:docPartPr>
        <w:name w:val="AE8A2A82A53B453592B37B6023DA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FB64B-FFAC-49B1-AB52-8CBBDBE128D5}"/>
      </w:docPartPr>
      <w:docPartBody>
        <w:p w:rsidR="00382D30" w:rsidRDefault="008D0552" w:rsidP="008D0552">
          <w:pPr>
            <w:pStyle w:val="AE8A2A82A53B453592B37B6023DA4FD0"/>
          </w:pPr>
          <w:r>
            <w:rPr>
              <w:rFonts w:ascii="Arial" w:hAnsi="Arial" w:cs="Arial"/>
              <w:color w:val="FF0000"/>
            </w:rPr>
            <w:t>[Pasirink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552"/>
    <w:rsid w:val="001A010E"/>
    <w:rsid w:val="00382D30"/>
    <w:rsid w:val="00574ADC"/>
    <w:rsid w:val="005E3A6D"/>
    <w:rsid w:val="0083250B"/>
    <w:rsid w:val="008D0552"/>
    <w:rsid w:val="00C16215"/>
    <w:rsid w:val="00D6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D0552"/>
  </w:style>
  <w:style w:type="paragraph" w:customStyle="1" w:styleId="C87AE072293145138164B09D898EC3C8">
    <w:name w:val="C87AE072293145138164B09D898EC3C8"/>
    <w:rsid w:val="008D0552"/>
  </w:style>
  <w:style w:type="paragraph" w:customStyle="1" w:styleId="AE8A2A82A53B453592B37B6023DA4FD0">
    <w:name w:val="AE8A2A82A53B453592B37B6023DA4FD0"/>
    <w:rsid w:val="008D05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9BD566-EC0F-4966-9C2A-91C532A3C4E8}">
  <ds:schemaRefs>
    <ds:schemaRef ds:uri="http://schemas.microsoft.com/office/2006/metadata/properties"/>
    <ds:schemaRef ds:uri="http://schemas.microsoft.com/office/infopath/2007/PartnerControls"/>
    <ds:schemaRef ds:uri="10d82443-09d3-40b0-8c83-26301ffc3ad6"/>
    <ds:schemaRef ds:uri="ee1859fd-5c03-4aad-a8ae-84688b43cbdc"/>
  </ds:schemaRefs>
</ds:datastoreItem>
</file>

<file path=customXml/itemProps2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074C3B-61D5-433A-BFD4-21417592F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3</Words>
  <Characters>743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07T06:13:00Z</dcterms:created>
  <dcterms:modified xsi:type="dcterms:W3CDTF">2025-02-0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